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2131"/>
        <w:gridCol w:w="935"/>
        <w:gridCol w:w="3575"/>
        <w:gridCol w:w="1278"/>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SPPA.</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any_involved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any_involved_party</w:t>
            </w:r>
            <w:r>
              <w:t xml:space="preserve"> </w:t>
            </w:r>
            <w:r>
              <w:t xml:space="preserve">can be seen by all parties involved in the SPPA.</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712"/>
        <w:gridCol w:w="5244"/>
        <w:gridCol w:w="963"/>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 when they can see the comment</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48"/>
        <w:gridCol w:w="533"/>
        <w:gridCol w:w="444"/>
        <w:gridCol w:w="355"/>
        <w:gridCol w:w="355"/>
        <w:gridCol w:w="533"/>
        <w:gridCol w:w="355"/>
        <w:gridCol w:w="444"/>
        <w:gridCol w:w="444"/>
        <w:gridCol w:w="355"/>
        <w:gridCol w:w="444"/>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11"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header1.xml" Type="http://schemas.openxmlformats.org/officeDocument/2006/relationships/header" /><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8T08:34:05Z</dcterms:created>
  <dcterms:modified xsi:type="dcterms:W3CDTF">2025-10-28T08:34:05Z</dcterms:modified>
</cp:coreProperties>
</file>

<file path=docProps/custom.xml><?xml version="1.0" encoding="utf-8"?>
<Properties xmlns="http://schemas.openxmlformats.org/officeDocument/2006/custom-properties" xmlns:vt="http://schemas.openxmlformats.org/officeDocument/2006/docPropsVTypes"/>
</file>